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r>
        <w:br/>
      </w:r>
      <w:r>
        <w:t xml:space="preserve">I am writing to express my interest in the Automotive Engineer position at [Company Name] in the United Arab Emirates Dubai. As a dedicated and innovative automotive engineer with a passion for advancing vehicle technology, I am eager to contribute my expertise to a forward-thinking organization that aligns with the dynamic growth of Dubai’s automotive sector. The United Arab Emirates, particularly Dubai, has emerged as a global hub for cutting-edge engineering and sustainable innovation, and I am excited about the opportunity to play a role in shaping its future.</w:t>
      </w:r>
    </w:p>
    <w:p>
      <w:pPr>
        <w:pStyle w:val="BodyText"/>
      </w:pPr>
      <w:r>
        <w:t xml:space="preserve">With over [X years] of experience in automotive engineering, I have developed a strong foundation in vehicle design, performance optimization, and the integration of advanced technologies. My career has been defined by a commitment to excellence, problem-solving under pressure, and a deep understanding of the evolving demands of the automotive industry. From my early days as an intern at [Previous Company] to my current role as a Senior Automotive Engineer at [Current Company], I have consistently focused on delivering solutions that balance efficiency, safety, and sustainability. This experience has equipped me with the technical expertise and leadership skills necessary to excel in a challenging and innovative environment like Dubai.</w:t>
      </w:r>
    </w:p>
    <w:p>
      <w:pPr>
        <w:pStyle w:val="BodyText"/>
      </w:pPr>
      <w:r>
        <w:t xml:space="preserve">The United Arab Emirates Dubai is not only a symbol of modernity but also a leader in adopting sustainable transportation solutions. As the automotive industry shifts toward electrification, autonomous systems, and smart mobility, I have actively engaged with these trends through projects such as [specific example: e.g., "designing hybrid vehicle components" or "developing energy-efficient powertrain systems"]. These experiences have reinforced my belief that the future of automotive engineering lies in innovation that addresses both environmental concerns and the unique needs of urban landscapes. Dubai’s ambitious initiatives, such as the Dubai Clean Energy Strategy 2050 and its focus on smart cities, resonate with my professional goals and aspirations.</w:t>
      </w:r>
    </w:p>
    <w:p>
      <w:pPr>
        <w:pStyle w:val="BodyText"/>
      </w:pPr>
      <w:r>
        <w:t xml:space="preserve">As an Automotive Engineer, I bring a holistic approach to problem-solving. My technical skills span computer-aided design (CAD), finite element analysis (FEA), and computational fluid dynamics (CFD), which I have applied to optimize vehicle aerodynamics, reduce material costs, and enhance overall performance. Additionally, I have led cross-functional teams to develop prototypes that meet stringent industry standards while adhering to tight deadlines. One of my most rewarding projects involved [specific project: e.g., "collaborating with a team to design a lightweight electric vehicle battery system," ensuring it met the extreme heat conditions prevalent in the UAE]. This experience highlighted the importance of adapting global engineering practices to local environmental challenges—a key consideration for any automotive professional operating in Dubai.</w:t>
      </w:r>
    </w:p>
    <w:p>
      <w:pPr>
        <w:pStyle w:val="BodyText"/>
      </w:pPr>
      <w:r>
        <w:t xml:space="preserve">What sets me apart is my ability to combine technical precision with a customer-centric mindset. In Dubai, where vehicles must withstand high temperatures and diverse driving conditions, I have prioritized durability and reliability in every design. My work on [specific example: e.g., "developing corrosion-resistant materials for vehicle exteriors"] directly addressed the region’s unique challenges, ensuring long-term performance. Furthermore, I have a strong understanding of international automotive standards (e.g., ISO, SAE) and have collaborated with global teams to ensure compliance with both local and international regulations. This adaptability is critical for an Automotive Engineer in Dubai, where the industry operates at the intersection of tradition and innovation.</w:t>
      </w:r>
    </w:p>
    <w:p>
      <w:pPr>
        <w:pStyle w:val="BodyText"/>
      </w:pPr>
      <w:r>
        <w:t xml:space="preserve">The United Arab Emirates Dubai offers a unique opportunity to work on groundbreaking projects that push the boundaries of automotive engineering. From autonomous vehicle testing in smart cities to the development of electric mobility solutions, I am eager to contribute my skills to initiatives that align with Dubai’s vision for a sustainable future. My proactive approach, attention to detail, and ability to collaborate with diverse teams make me an ideal candidate for this role. I am confident that my technical background and passion for automotive innovation will add value to your organization as you continue to shape the future of transportation in the region.</w:t>
      </w:r>
    </w:p>
    <w:p>
      <w:pPr>
        <w:pStyle w:val="BodyText"/>
      </w:pPr>
      <w:r>
        <w:t xml:space="preserve">I would welcome the opportunity to discuss how my experience and vision align with [Company Name]’s goals. Thank you for considering my application. I look forward to the possibility of contributing to your team and helping drive progress in automotive engineering within the United Arab Emirates Dubai.</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5-10-11T20:55:49Z</dcterms:created>
  <dcterms:modified xsi:type="dcterms:W3CDTF">2025-10-11T20:55:49Z</dcterms:modified>
</cp:coreProperties>
</file>

<file path=docProps/custom.xml><?xml version="1.0" encoding="utf-8"?>
<Properties xmlns="http://schemas.openxmlformats.org/officeDocument/2006/custom-properties" xmlns:vt="http://schemas.openxmlformats.org/officeDocument/2006/docPropsVTypes"/>
</file>